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369B3" w14:textId="22CE23E0" w:rsidR="00B80AD1" w:rsidRDefault="006B151D" w:rsidP="006B151D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35236173"/>
      <w:bookmarkEnd w:id="0"/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9431BD8" wp14:editId="54CE2B29">
            <wp:extent cx="4212000" cy="1088821"/>
            <wp:effectExtent l="0" t="0" r="0" b="0"/>
            <wp:docPr id="772532265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0" cy="1088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8B68F" w14:textId="4AAA4705" w:rsidR="007111FB" w:rsidRDefault="00D67E41" w:rsidP="00272BF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2BF4">
        <w:rPr>
          <w:rFonts w:ascii="Times New Roman" w:hAnsi="Times New Roman" w:cs="Times New Roman"/>
          <w:b/>
          <w:bCs/>
          <w:sz w:val="24"/>
          <w:szCs w:val="24"/>
        </w:rPr>
        <w:t>SINAV ÇAKIŞMASI BİLDİRİM FORMU</w:t>
      </w:r>
    </w:p>
    <w:p w14:paraId="43BB2943" w14:textId="1322B888" w:rsidR="00824F0D" w:rsidRPr="00824F0D" w:rsidRDefault="00824F0D" w:rsidP="00824F0D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4F0D">
        <w:rPr>
          <w:rFonts w:ascii="Times New Roman" w:hAnsi="Times New Roman" w:cs="Times New Roman"/>
          <w:sz w:val="24"/>
          <w:szCs w:val="24"/>
        </w:rPr>
        <w:t>Kişisel bilgilerinizi ve sınav çakışmasına ilişkin bilgileri ekledikten sonra bu formu aşağıdaki e-posta adresine gönderiniz:</w:t>
      </w:r>
    </w:p>
    <w:p w14:paraId="1EC2E06A" w14:textId="2D17E61A" w:rsidR="00824F0D" w:rsidRPr="00824F0D" w:rsidRDefault="00824F0D" w:rsidP="00824F0D">
      <w:pPr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824F0D">
          <w:rPr>
            <w:rStyle w:val="Kpr"/>
            <w:rFonts w:ascii="Times New Roman" w:hAnsi="Times New Roman" w:cs="Times New Roman"/>
            <w:sz w:val="24"/>
            <w:szCs w:val="24"/>
          </w:rPr>
          <w:t>pakize.koc@gop.edu.tr</w:t>
        </w:r>
      </w:hyperlink>
    </w:p>
    <w:p w14:paraId="4E6AF59A" w14:textId="77777777" w:rsidR="00824F0D" w:rsidRPr="00272BF4" w:rsidRDefault="00824F0D" w:rsidP="00824F0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6373"/>
      </w:tblGrid>
      <w:tr w:rsidR="00475E0E" w:rsidRPr="00272BF4" w14:paraId="08CBEACD" w14:textId="77777777" w:rsidTr="00002E48">
        <w:tc>
          <w:tcPr>
            <w:tcW w:w="9062" w:type="dxa"/>
            <w:gridSpan w:val="2"/>
          </w:tcPr>
          <w:p w14:paraId="5F317E6C" w14:textId="5DEA3733" w:rsidR="00475E0E" w:rsidRPr="008865EF" w:rsidRDefault="00475E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Öğrencinin</w:t>
            </w:r>
          </w:p>
        </w:tc>
      </w:tr>
      <w:tr w:rsidR="00D94128" w:rsidRPr="00272BF4" w14:paraId="14E728EC" w14:textId="77777777" w:rsidTr="00EF4C89">
        <w:tc>
          <w:tcPr>
            <w:tcW w:w="2689" w:type="dxa"/>
          </w:tcPr>
          <w:p w14:paraId="56A38A43" w14:textId="77895153" w:rsidR="00D94128" w:rsidRPr="00272BF4" w:rsidRDefault="00D94128" w:rsidP="0077761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2B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</w:t>
            </w:r>
            <w:r w:rsidR="00475E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ı</w:t>
            </w:r>
            <w:r w:rsidR="00D67E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e Soya</w:t>
            </w:r>
            <w:r w:rsidR="00475E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ı</w:t>
            </w:r>
          </w:p>
        </w:tc>
        <w:tc>
          <w:tcPr>
            <w:tcW w:w="6373" w:type="dxa"/>
          </w:tcPr>
          <w:p w14:paraId="5AFC1CBB" w14:textId="77777777" w:rsidR="00D94128" w:rsidRPr="008865EF" w:rsidRDefault="00D94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4128" w:rsidRPr="00272BF4" w14:paraId="0D0125EA" w14:textId="77777777" w:rsidTr="00EF4C89">
        <w:tc>
          <w:tcPr>
            <w:tcW w:w="2689" w:type="dxa"/>
          </w:tcPr>
          <w:p w14:paraId="24D8EEE2" w14:textId="5E570ED1" w:rsidR="00D94128" w:rsidRPr="00272BF4" w:rsidRDefault="00475E0E" w:rsidP="0077761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kul</w:t>
            </w:r>
            <w:r w:rsidR="005510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272BF4" w:rsidRPr="00272B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arası</w:t>
            </w:r>
          </w:p>
        </w:tc>
        <w:tc>
          <w:tcPr>
            <w:tcW w:w="6373" w:type="dxa"/>
          </w:tcPr>
          <w:p w14:paraId="31510A33" w14:textId="77777777" w:rsidR="00D94128" w:rsidRPr="008865EF" w:rsidRDefault="00D94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2BF4" w:rsidRPr="00272BF4" w14:paraId="0E207BF6" w14:textId="77777777" w:rsidTr="00EF4C89">
        <w:tc>
          <w:tcPr>
            <w:tcW w:w="2689" w:type="dxa"/>
          </w:tcPr>
          <w:p w14:paraId="2783DC62" w14:textId="08E343B2" w:rsidR="00272BF4" w:rsidRPr="00272BF4" w:rsidRDefault="0055109B" w:rsidP="0077761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amı</w:t>
            </w:r>
          </w:p>
        </w:tc>
        <w:tc>
          <w:tcPr>
            <w:tcW w:w="6373" w:type="dxa"/>
          </w:tcPr>
          <w:p w14:paraId="08AA7393" w14:textId="77777777" w:rsidR="00272BF4" w:rsidRPr="008865EF" w:rsidRDefault="00272BF4" w:rsidP="00272B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2BF4" w:rsidRPr="00272BF4" w14:paraId="41043B17" w14:textId="77777777" w:rsidTr="00EF4C89">
        <w:tc>
          <w:tcPr>
            <w:tcW w:w="2689" w:type="dxa"/>
          </w:tcPr>
          <w:p w14:paraId="761D683C" w14:textId="012FB163" w:rsidR="00272BF4" w:rsidRPr="00272BF4" w:rsidRDefault="00272BF4" w:rsidP="0077761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2B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İletişim Numarası</w:t>
            </w:r>
          </w:p>
        </w:tc>
        <w:tc>
          <w:tcPr>
            <w:tcW w:w="6373" w:type="dxa"/>
          </w:tcPr>
          <w:p w14:paraId="6134C8B2" w14:textId="77777777" w:rsidR="00272BF4" w:rsidRPr="008865EF" w:rsidRDefault="00272BF4" w:rsidP="00272B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3AC12D4" w14:textId="77777777" w:rsidR="00D94128" w:rsidRDefault="00D94128">
      <w:pPr>
        <w:rPr>
          <w:rFonts w:ascii="Times New Roman" w:hAnsi="Times New Roman" w:cs="Times New Roman"/>
          <w:sz w:val="24"/>
          <w:szCs w:val="24"/>
        </w:rPr>
      </w:pPr>
    </w:p>
    <w:p w14:paraId="7E97A04D" w14:textId="27285772" w:rsidR="00FD6C0F" w:rsidRPr="00FF3181" w:rsidRDefault="00FD6C0F" w:rsidP="00EF4C8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F3181">
        <w:rPr>
          <w:rFonts w:ascii="Times New Roman" w:hAnsi="Times New Roman" w:cs="Times New Roman"/>
          <w:b/>
          <w:bCs/>
          <w:sz w:val="24"/>
          <w:szCs w:val="24"/>
        </w:rPr>
        <w:t>Sınav</w:t>
      </w:r>
      <w:r w:rsidR="00FF3181">
        <w:rPr>
          <w:rFonts w:ascii="Times New Roman" w:hAnsi="Times New Roman" w:cs="Times New Roman"/>
          <w:b/>
          <w:bCs/>
          <w:sz w:val="24"/>
          <w:szCs w:val="24"/>
        </w:rPr>
        <w:t>ları</w:t>
      </w:r>
      <w:r w:rsidRPr="00FF3181">
        <w:rPr>
          <w:rFonts w:ascii="Times New Roman" w:hAnsi="Times New Roman" w:cs="Times New Roman"/>
          <w:b/>
          <w:bCs/>
          <w:sz w:val="24"/>
          <w:szCs w:val="24"/>
        </w:rPr>
        <w:t xml:space="preserve"> Çakış</w:t>
      </w:r>
      <w:r w:rsidR="00FF3181">
        <w:rPr>
          <w:rFonts w:ascii="Times New Roman" w:hAnsi="Times New Roman" w:cs="Times New Roman"/>
          <w:b/>
          <w:bCs/>
          <w:sz w:val="24"/>
          <w:szCs w:val="24"/>
        </w:rPr>
        <w:t xml:space="preserve">an </w:t>
      </w:r>
      <w:r w:rsidRPr="00FF3181">
        <w:rPr>
          <w:rFonts w:ascii="Times New Roman" w:hAnsi="Times New Roman" w:cs="Times New Roman"/>
          <w:b/>
          <w:bCs/>
          <w:sz w:val="24"/>
          <w:szCs w:val="24"/>
        </w:rPr>
        <w:t>Ders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55"/>
        <w:gridCol w:w="5386"/>
        <w:gridCol w:w="1134"/>
        <w:gridCol w:w="987"/>
      </w:tblGrid>
      <w:tr w:rsidR="00934E35" w14:paraId="2CBCE782" w14:textId="77777777" w:rsidTr="00EC4BAA">
        <w:tc>
          <w:tcPr>
            <w:tcW w:w="6941" w:type="dxa"/>
            <w:gridSpan w:val="2"/>
          </w:tcPr>
          <w:p w14:paraId="18261A25" w14:textId="1D29B640" w:rsidR="00934E35" w:rsidRDefault="00934E35" w:rsidP="00934E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3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kış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 </w:t>
            </w:r>
            <w:r w:rsidRPr="00FF3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ler</w:t>
            </w:r>
          </w:p>
        </w:tc>
        <w:tc>
          <w:tcPr>
            <w:tcW w:w="1134" w:type="dxa"/>
          </w:tcPr>
          <w:p w14:paraId="08C5C8D3" w14:textId="036062C3" w:rsidR="00934E35" w:rsidRPr="00934E35" w:rsidRDefault="00934E35" w:rsidP="00934E3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4E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987" w:type="dxa"/>
          </w:tcPr>
          <w:p w14:paraId="26B5EFCA" w14:textId="7205DB0D" w:rsidR="00934E35" w:rsidRPr="00934E35" w:rsidRDefault="00934E35" w:rsidP="00934E3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4E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</w:tr>
      <w:tr w:rsidR="00934E35" w14:paraId="34C8B027" w14:textId="77777777" w:rsidTr="00EC4BAA">
        <w:tc>
          <w:tcPr>
            <w:tcW w:w="1555" w:type="dxa"/>
          </w:tcPr>
          <w:p w14:paraId="660A38DF" w14:textId="1A4D4CDA" w:rsidR="00934E35" w:rsidRPr="00EF4C89" w:rsidRDefault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inci</w:t>
            </w:r>
            <w:r w:rsidR="00EC4BAA" w:rsidRPr="00EF4C89">
              <w:rPr>
                <w:rFonts w:ascii="Times New Roman" w:hAnsi="Times New Roman" w:cs="Times New Roman"/>
                <w:sz w:val="24"/>
                <w:szCs w:val="24"/>
              </w:rPr>
              <w:t xml:space="preserve"> Ders</w:t>
            </w:r>
          </w:p>
        </w:tc>
        <w:tc>
          <w:tcPr>
            <w:tcW w:w="5386" w:type="dxa"/>
          </w:tcPr>
          <w:p w14:paraId="3134AA44" w14:textId="77777777" w:rsidR="00934E35" w:rsidRDefault="00934E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 w:val="restart"/>
          </w:tcPr>
          <w:p w14:paraId="4C74B1B8" w14:textId="77777777" w:rsidR="00934E35" w:rsidRDefault="00934E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vMerge w:val="restart"/>
          </w:tcPr>
          <w:p w14:paraId="33D2B078" w14:textId="77777777" w:rsidR="00934E35" w:rsidRDefault="00934E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E35" w14:paraId="3B38076A" w14:textId="77777777" w:rsidTr="00EC4BAA">
        <w:tc>
          <w:tcPr>
            <w:tcW w:w="1555" w:type="dxa"/>
          </w:tcPr>
          <w:p w14:paraId="121AA9BA" w14:textId="228A0ADC" w:rsidR="00934E35" w:rsidRPr="00EF4C89" w:rsidRDefault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kinci</w:t>
            </w:r>
            <w:r w:rsidR="000A3CFB" w:rsidRPr="00EF4C89">
              <w:rPr>
                <w:rFonts w:ascii="Times New Roman" w:hAnsi="Times New Roman" w:cs="Times New Roman"/>
                <w:sz w:val="24"/>
                <w:szCs w:val="24"/>
              </w:rPr>
              <w:t xml:space="preserve"> Ders</w:t>
            </w:r>
          </w:p>
        </w:tc>
        <w:tc>
          <w:tcPr>
            <w:tcW w:w="5386" w:type="dxa"/>
          </w:tcPr>
          <w:p w14:paraId="23EE0B14" w14:textId="77777777" w:rsidR="00934E35" w:rsidRDefault="00934E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14:paraId="7E2BD52E" w14:textId="77777777" w:rsidR="00934E35" w:rsidRDefault="00934E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vMerge/>
          </w:tcPr>
          <w:p w14:paraId="729E3A85" w14:textId="77777777" w:rsidR="00934E35" w:rsidRDefault="00934E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C5EAC3" w14:textId="77777777" w:rsidR="00FD6C0F" w:rsidRDefault="00FD6C0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55"/>
        <w:gridCol w:w="5386"/>
        <w:gridCol w:w="1134"/>
        <w:gridCol w:w="987"/>
      </w:tblGrid>
      <w:tr w:rsidR="00843BD5" w14:paraId="3A824967" w14:textId="77777777" w:rsidTr="001B3B93">
        <w:tc>
          <w:tcPr>
            <w:tcW w:w="6941" w:type="dxa"/>
            <w:gridSpan w:val="2"/>
          </w:tcPr>
          <w:p w14:paraId="5566EBEF" w14:textId="77777777" w:rsidR="00843BD5" w:rsidRDefault="00843BD5" w:rsidP="001B3B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3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kış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 </w:t>
            </w:r>
            <w:r w:rsidRPr="00FF3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ler</w:t>
            </w:r>
          </w:p>
        </w:tc>
        <w:tc>
          <w:tcPr>
            <w:tcW w:w="1134" w:type="dxa"/>
          </w:tcPr>
          <w:p w14:paraId="6876107B" w14:textId="77777777" w:rsidR="00843BD5" w:rsidRPr="00934E35" w:rsidRDefault="00843BD5" w:rsidP="001B3B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4E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987" w:type="dxa"/>
          </w:tcPr>
          <w:p w14:paraId="146324AA" w14:textId="77777777" w:rsidR="00843BD5" w:rsidRPr="00934E35" w:rsidRDefault="00843BD5" w:rsidP="001B3B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4E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</w:tr>
      <w:tr w:rsidR="00824F0D" w14:paraId="162CE65B" w14:textId="77777777" w:rsidTr="001B3B93">
        <w:tc>
          <w:tcPr>
            <w:tcW w:w="1555" w:type="dxa"/>
          </w:tcPr>
          <w:p w14:paraId="3346BE60" w14:textId="3516C3C9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inci</w:t>
            </w:r>
            <w:r w:rsidRPr="00EF4C89">
              <w:rPr>
                <w:rFonts w:ascii="Times New Roman" w:hAnsi="Times New Roman" w:cs="Times New Roman"/>
                <w:sz w:val="24"/>
                <w:szCs w:val="24"/>
              </w:rPr>
              <w:t xml:space="preserve"> Ders</w:t>
            </w:r>
          </w:p>
        </w:tc>
        <w:tc>
          <w:tcPr>
            <w:tcW w:w="5386" w:type="dxa"/>
          </w:tcPr>
          <w:p w14:paraId="3C022711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 w:val="restart"/>
          </w:tcPr>
          <w:p w14:paraId="39A187E0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vMerge w:val="restart"/>
          </w:tcPr>
          <w:p w14:paraId="04E667E8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F0D" w14:paraId="5078E631" w14:textId="77777777" w:rsidTr="001B3B93">
        <w:tc>
          <w:tcPr>
            <w:tcW w:w="1555" w:type="dxa"/>
          </w:tcPr>
          <w:p w14:paraId="538DF7F1" w14:textId="5510F55A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kinci</w:t>
            </w:r>
            <w:r w:rsidRPr="00EF4C89">
              <w:rPr>
                <w:rFonts w:ascii="Times New Roman" w:hAnsi="Times New Roman" w:cs="Times New Roman"/>
                <w:sz w:val="24"/>
                <w:szCs w:val="24"/>
              </w:rPr>
              <w:t xml:space="preserve"> Ders</w:t>
            </w:r>
          </w:p>
        </w:tc>
        <w:tc>
          <w:tcPr>
            <w:tcW w:w="5386" w:type="dxa"/>
          </w:tcPr>
          <w:p w14:paraId="086DABF3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14:paraId="726A431F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vMerge/>
          </w:tcPr>
          <w:p w14:paraId="719DDECA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AE43AC" w14:textId="77777777" w:rsidR="00843BD5" w:rsidRDefault="00843BD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55"/>
        <w:gridCol w:w="5386"/>
        <w:gridCol w:w="1134"/>
        <w:gridCol w:w="987"/>
      </w:tblGrid>
      <w:tr w:rsidR="00843BD5" w14:paraId="4CD08B92" w14:textId="77777777" w:rsidTr="001B3B93">
        <w:tc>
          <w:tcPr>
            <w:tcW w:w="6941" w:type="dxa"/>
            <w:gridSpan w:val="2"/>
          </w:tcPr>
          <w:p w14:paraId="1608E0D3" w14:textId="77777777" w:rsidR="00843BD5" w:rsidRDefault="00843BD5" w:rsidP="001B3B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3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kış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 </w:t>
            </w:r>
            <w:r w:rsidRPr="00FF3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ler</w:t>
            </w:r>
          </w:p>
        </w:tc>
        <w:tc>
          <w:tcPr>
            <w:tcW w:w="1134" w:type="dxa"/>
          </w:tcPr>
          <w:p w14:paraId="6DA5BBDE" w14:textId="77777777" w:rsidR="00843BD5" w:rsidRPr="00934E35" w:rsidRDefault="00843BD5" w:rsidP="001B3B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4E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987" w:type="dxa"/>
          </w:tcPr>
          <w:p w14:paraId="0A251CDA" w14:textId="77777777" w:rsidR="00843BD5" w:rsidRPr="00934E35" w:rsidRDefault="00843BD5" w:rsidP="001B3B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4E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</w:tr>
      <w:tr w:rsidR="00824F0D" w14:paraId="603C3301" w14:textId="77777777" w:rsidTr="001B3B93">
        <w:tc>
          <w:tcPr>
            <w:tcW w:w="1555" w:type="dxa"/>
          </w:tcPr>
          <w:p w14:paraId="7787389A" w14:textId="3DCF5C0A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inci</w:t>
            </w:r>
            <w:r w:rsidRPr="00EF4C89">
              <w:rPr>
                <w:rFonts w:ascii="Times New Roman" w:hAnsi="Times New Roman" w:cs="Times New Roman"/>
                <w:sz w:val="24"/>
                <w:szCs w:val="24"/>
              </w:rPr>
              <w:t xml:space="preserve"> Ders</w:t>
            </w:r>
          </w:p>
        </w:tc>
        <w:tc>
          <w:tcPr>
            <w:tcW w:w="5386" w:type="dxa"/>
          </w:tcPr>
          <w:p w14:paraId="1993609D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 w:val="restart"/>
          </w:tcPr>
          <w:p w14:paraId="45EE1378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vMerge w:val="restart"/>
          </w:tcPr>
          <w:p w14:paraId="596DB16B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F0D" w14:paraId="3F1FF477" w14:textId="77777777" w:rsidTr="001B3B93">
        <w:tc>
          <w:tcPr>
            <w:tcW w:w="1555" w:type="dxa"/>
          </w:tcPr>
          <w:p w14:paraId="007DA51A" w14:textId="5075051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kinci</w:t>
            </w:r>
            <w:r w:rsidRPr="00EF4C89">
              <w:rPr>
                <w:rFonts w:ascii="Times New Roman" w:hAnsi="Times New Roman" w:cs="Times New Roman"/>
                <w:sz w:val="24"/>
                <w:szCs w:val="24"/>
              </w:rPr>
              <w:t xml:space="preserve"> Ders</w:t>
            </w:r>
          </w:p>
        </w:tc>
        <w:tc>
          <w:tcPr>
            <w:tcW w:w="5386" w:type="dxa"/>
          </w:tcPr>
          <w:p w14:paraId="6F3393F5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14:paraId="28C02314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vMerge/>
          </w:tcPr>
          <w:p w14:paraId="6E0E8C0E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9D25B63" w14:textId="77777777" w:rsidR="00843BD5" w:rsidRDefault="00843BD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55"/>
        <w:gridCol w:w="5386"/>
        <w:gridCol w:w="1134"/>
        <w:gridCol w:w="987"/>
      </w:tblGrid>
      <w:tr w:rsidR="00843BD5" w14:paraId="6ACBDAD9" w14:textId="77777777" w:rsidTr="001B3B93">
        <w:tc>
          <w:tcPr>
            <w:tcW w:w="6941" w:type="dxa"/>
            <w:gridSpan w:val="2"/>
          </w:tcPr>
          <w:p w14:paraId="092563D2" w14:textId="77777777" w:rsidR="00843BD5" w:rsidRDefault="00843BD5" w:rsidP="001B3B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3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kış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 </w:t>
            </w:r>
            <w:r w:rsidRPr="00FF3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ler</w:t>
            </w:r>
          </w:p>
        </w:tc>
        <w:tc>
          <w:tcPr>
            <w:tcW w:w="1134" w:type="dxa"/>
          </w:tcPr>
          <w:p w14:paraId="7A73150D" w14:textId="77777777" w:rsidR="00843BD5" w:rsidRPr="00934E35" w:rsidRDefault="00843BD5" w:rsidP="001B3B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4E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987" w:type="dxa"/>
          </w:tcPr>
          <w:p w14:paraId="2BFB828B" w14:textId="77777777" w:rsidR="00843BD5" w:rsidRPr="00934E35" w:rsidRDefault="00843BD5" w:rsidP="001B3B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4E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</w:tr>
      <w:tr w:rsidR="00824F0D" w14:paraId="59E6C9F1" w14:textId="77777777" w:rsidTr="001B3B93">
        <w:tc>
          <w:tcPr>
            <w:tcW w:w="1555" w:type="dxa"/>
          </w:tcPr>
          <w:p w14:paraId="29979432" w14:textId="55E42BA2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inci</w:t>
            </w:r>
            <w:r w:rsidRPr="00EF4C89">
              <w:rPr>
                <w:rFonts w:ascii="Times New Roman" w:hAnsi="Times New Roman" w:cs="Times New Roman"/>
                <w:sz w:val="24"/>
                <w:szCs w:val="24"/>
              </w:rPr>
              <w:t xml:space="preserve"> Ders</w:t>
            </w:r>
          </w:p>
        </w:tc>
        <w:tc>
          <w:tcPr>
            <w:tcW w:w="5386" w:type="dxa"/>
          </w:tcPr>
          <w:p w14:paraId="371D023B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 w:val="restart"/>
          </w:tcPr>
          <w:p w14:paraId="6EEB5085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vMerge w:val="restart"/>
          </w:tcPr>
          <w:p w14:paraId="547CFC45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F0D" w14:paraId="0DE4B183" w14:textId="77777777" w:rsidTr="001B3B93">
        <w:tc>
          <w:tcPr>
            <w:tcW w:w="1555" w:type="dxa"/>
          </w:tcPr>
          <w:p w14:paraId="05DE0B74" w14:textId="73121D6D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kinci</w:t>
            </w:r>
            <w:r w:rsidRPr="00EF4C89">
              <w:rPr>
                <w:rFonts w:ascii="Times New Roman" w:hAnsi="Times New Roman" w:cs="Times New Roman"/>
                <w:sz w:val="24"/>
                <w:szCs w:val="24"/>
              </w:rPr>
              <w:t xml:space="preserve"> Ders</w:t>
            </w:r>
          </w:p>
        </w:tc>
        <w:tc>
          <w:tcPr>
            <w:tcW w:w="5386" w:type="dxa"/>
          </w:tcPr>
          <w:p w14:paraId="326A2002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14:paraId="2C5AAF6A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vMerge/>
          </w:tcPr>
          <w:p w14:paraId="2E084250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533392E" w14:textId="77777777" w:rsidR="00843BD5" w:rsidRDefault="00843BD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55"/>
        <w:gridCol w:w="5386"/>
        <w:gridCol w:w="1134"/>
        <w:gridCol w:w="987"/>
      </w:tblGrid>
      <w:tr w:rsidR="00843BD5" w14:paraId="19F39E17" w14:textId="77777777" w:rsidTr="001B3B93">
        <w:tc>
          <w:tcPr>
            <w:tcW w:w="6941" w:type="dxa"/>
            <w:gridSpan w:val="2"/>
          </w:tcPr>
          <w:p w14:paraId="7B578326" w14:textId="77777777" w:rsidR="00843BD5" w:rsidRDefault="00843BD5" w:rsidP="001B3B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3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kış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 </w:t>
            </w:r>
            <w:r w:rsidRPr="00FF31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ler</w:t>
            </w:r>
          </w:p>
        </w:tc>
        <w:tc>
          <w:tcPr>
            <w:tcW w:w="1134" w:type="dxa"/>
          </w:tcPr>
          <w:p w14:paraId="674F4CAD" w14:textId="77777777" w:rsidR="00843BD5" w:rsidRPr="00934E35" w:rsidRDefault="00843BD5" w:rsidP="001B3B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4E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987" w:type="dxa"/>
          </w:tcPr>
          <w:p w14:paraId="683D7D0F" w14:textId="77777777" w:rsidR="00843BD5" w:rsidRPr="00934E35" w:rsidRDefault="00843BD5" w:rsidP="001B3B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4E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</w:tr>
      <w:tr w:rsidR="00824F0D" w14:paraId="7BFBC1AB" w14:textId="77777777" w:rsidTr="001B3B93">
        <w:tc>
          <w:tcPr>
            <w:tcW w:w="1555" w:type="dxa"/>
          </w:tcPr>
          <w:p w14:paraId="32049293" w14:textId="31715F20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inci</w:t>
            </w:r>
            <w:r w:rsidRPr="00EF4C89">
              <w:rPr>
                <w:rFonts w:ascii="Times New Roman" w:hAnsi="Times New Roman" w:cs="Times New Roman"/>
                <w:sz w:val="24"/>
                <w:szCs w:val="24"/>
              </w:rPr>
              <w:t xml:space="preserve"> Ders</w:t>
            </w:r>
          </w:p>
        </w:tc>
        <w:tc>
          <w:tcPr>
            <w:tcW w:w="5386" w:type="dxa"/>
          </w:tcPr>
          <w:p w14:paraId="7477F069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 w:val="restart"/>
          </w:tcPr>
          <w:p w14:paraId="384ED246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vMerge w:val="restart"/>
          </w:tcPr>
          <w:p w14:paraId="42E59116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F0D" w14:paraId="35EB06D3" w14:textId="77777777" w:rsidTr="001B3B93">
        <w:tc>
          <w:tcPr>
            <w:tcW w:w="1555" w:type="dxa"/>
          </w:tcPr>
          <w:p w14:paraId="0441C4AC" w14:textId="74435960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kinci</w:t>
            </w:r>
            <w:r w:rsidRPr="00EF4C89">
              <w:rPr>
                <w:rFonts w:ascii="Times New Roman" w:hAnsi="Times New Roman" w:cs="Times New Roman"/>
                <w:sz w:val="24"/>
                <w:szCs w:val="24"/>
              </w:rPr>
              <w:t xml:space="preserve"> Ders</w:t>
            </w:r>
          </w:p>
        </w:tc>
        <w:tc>
          <w:tcPr>
            <w:tcW w:w="5386" w:type="dxa"/>
          </w:tcPr>
          <w:p w14:paraId="6A229E39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14:paraId="4D1CE332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7" w:type="dxa"/>
            <w:vMerge/>
          </w:tcPr>
          <w:p w14:paraId="6844E3FB" w14:textId="77777777" w:rsidR="00824F0D" w:rsidRDefault="00824F0D" w:rsidP="00824F0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D0CD0F" w14:textId="77777777" w:rsidR="00843BD5" w:rsidRDefault="00843BD5">
      <w:pPr>
        <w:rPr>
          <w:rFonts w:ascii="Times New Roman" w:hAnsi="Times New Roman" w:cs="Times New Roman"/>
          <w:sz w:val="24"/>
          <w:szCs w:val="24"/>
        </w:rPr>
      </w:pPr>
    </w:p>
    <w:p w14:paraId="3B7659B4" w14:textId="77777777" w:rsidR="00AB64D8" w:rsidRDefault="00AB64D8">
      <w:pPr>
        <w:rPr>
          <w:rFonts w:ascii="Times New Roman" w:hAnsi="Times New Roman" w:cs="Times New Roman"/>
          <w:sz w:val="24"/>
          <w:szCs w:val="24"/>
        </w:rPr>
      </w:pPr>
    </w:p>
    <w:p w14:paraId="568170C7" w14:textId="77777777" w:rsidR="00AB64D8" w:rsidRPr="00272BF4" w:rsidRDefault="00AB64D8">
      <w:pPr>
        <w:rPr>
          <w:rFonts w:ascii="Times New Roman" w:hAnsi="Times New Roman" w:cs="Times New Roman"/>
          <w:sz w:val="24"/>
          <w:szCs w:val="24"/>
        </w:rPr>
      </w:pPr>
    </w:p>
    <w:sectPr w:rsidR="00AB64D8" w:rsidRPr="00272BF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wMDAzNDQxNrQwtTBU0lEKTi0uzszPAykwrAUAr0d7MiwAAAA="/>
  </w:docVars>
  <w:rsids>
    <w:rsidRoot w:val="00AF51BC"/>
    <w:rsid w:val="000A3CFB"/>
    <w:rsid w:val="001D35B2"/>
    <w:rsid w:val="00272BF4"/>
    <w:rsid w:val="00475E0E"/>
    <w:rsid w:val="0055109B"/>
    <w:rsid w:val="006B151D"/>
    <w:rsid w:val="007111FB"/>
    <w:rsid w:val="00777617"/>
    <w:rsid w:val="00824F0D"/>
    <w:rsid w:val="00843BD5"/>
    <w:rsid w:val="008865EF"/>
    <w:rsid w:val="00934E35"/>
    <w:rsid w:val="00AB64D8"/>
    <w:rsid w:val="00AF51BC"/>
    <w:rsid w:val="00B80AD1"/>
    <w:rsid w:val="00CE2F77"/>
    <w:rsid w:val="00D67E41"/>
    <w:rsid w:val="00D94128"/>
    <w:rsid w:val="00E7194C"/>
    <w:rsid w:val="00EC4BAA"/>
    <w:rsid w:val="00EF4C89"/>
    <w:rsid w:val="00FD6C0F"/>
    <w:rsid w:val="00FF3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01353"/>
  <w15:chartTrackingRefBased/>
  <w15:docId w15:val="{953C32FD-090F-4BED-B776-C9649FFF3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941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34E3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824F0D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824F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akize.koc@gop.edu.tr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4</Words>
  <Characters>547</Characters>
  <Application>Microsoft Office Word</Application>
  <DocSecurity>0</DocSecurity>
  <Lines>136</Lines>
  <Paragraphs>53</Paragraphs>
  <ScaleCrop>false</ScaleCrop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m</dc:creator>
  <cp:keywords/>
  <dc:description/>
  <cp:lastModifiedBy>Muhammet Fatih ALKAN</cp:lastModifiedBy>
  <cp:revision>22</cp:revision>
  <dcterms:created xsi:type="dcterms:W3CDTF">2023-05-17T14:03:00Z</dcterms:created>
  <dcterms:modified xsi:type="dcterms:W3CDTF">2023-05-18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e6a84cbe41b080b5d96b5b8ad806981c851fba6026138d97d8488bc6d0f6ef</vt:lpwstr>
  </property>
</Properties>
</file>